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EB97B8" w14:textId="77777777" w:rsidR="00816740" w:rsidRPr="00264CDE" w:rsidRDefault="00816740" w:rsidP="00816740">
      <w:pPr>
        <w:pStyle w:val="Beschriftung"/>
        <w:keepNext/>
        <w:tabs>
          <w:tab w:val="left" w:pos="1843"/>
        </w:tabs>
        <w:rPr>
          <w:rFonts w:ascii="Times" w:hAnsi="Times" w:cs="Arial"/>
          <w:lang w:val="en-GB"/>
        </w:rPr>
      </w:pPr>
      <w:r w:rsidRPr="00264CDE">
        <w:rPr>
          <w:rFonts w:ascii="Times" w:hAnsi="Times" w:cs="Arial"/>
          <w:lang w:val="en-GB"/>
        </w:rPr>
        <w:t>Supplementary 3</w:t>
      </w:r>
    </w:p>
    <w:p w14:paraId="73283087" w14:textId="246E3C9D" w:rsidR="00816740" w:rsidRPr="00264CDE" w:rsidRDefault="00816740" w:rsidP="00816740">
      <w:pPr>
        <w:tabs>
          <w:tab w:val="left" w:pos="1843"/>
        </w:tabs>
        <w:ind w:firstLine="0"/>
        <w:rPr>
          <w:rFonts w:ascii="Times" w:hAnsi="Times" w:cs="Arial"/>
          <w:i/>
          <w:iCs/>
          <w:lang w:val="en-GB"/>
        </w:rPr>
      </w:pPr>
      <w:r w:rsidRPr="00264CDE">
        <w:rPr>
          <w:rFonts w:ascii="Times" w:hAnsi="Times" w:cs="Arial"/>
          <w:i/>
          <w:iCs/>
          <w:lang w:val="en-GB"/>
        </w:rPr>
        <w:t xml:space="preserve">Adjusted staffing model with </w:t>
      </w:r>
      <w:r w:rsidR="00D936E7">
        <w:rPr>
          <w:rFonts w:ascii="Times" w:hAnsi="Times" w:cs="Arial"/>
          <w:i/>
          <w:iCs/>
          <w:lang w:val="en-GB"/>
        </w:rPr>
        <w:t xml:space="preserve">the </w:t>
      </w:r>
      <w:r w:rsidRPr="00264CDE">
        <w:rPr>
          <w:rFonts w:ascii="Times" w:hAnsi="Times" w:cs="Arial"/>
          <w:i/>
          <w:iCs/>
          <w:lang w:val="en-GB"/>
        </w:rPr>
        <w:t>frequency of temporary nurses’ deployment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20"/>
        <w:gridCol w:w="1021"/>
        <w:gridCol w:w="1460"/>
      </w:tblGrid>
      <w:tr w:rsidR="00816740" w:rsidRPr="00264CDE" w14:paraId="5C1A6B3C" w14:textId="77777777" w:rsidTr="001D5762">
        <w:tc>
          <w:tcPr>
            <w:tcW w:w="0" w:type="auto"/>
            <w:tcBorders>
              <w:top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7DA9E35" w14:textId="77777777" w:rsidR="00816740" w:rsidRPr="00264CDE" w:rsidRDefault="00816740" w:rsidP="001D5762">
            <w:pPr>
              <w:spacing w:line="240" w:lineRule="auto"/>
              <w:ind w:firstLine="0"/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  <w:t> 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8F43823" w14:textId="77777777" w:rsidR="00816740" w:rsidRPr="00264CDE" w:rsidRDefault="00816740" w:rsidP="001D5762">
            <w:pPr>
              <w:spacing w:line="240" w:lineRule="auto"/>
              <w:ind w:firstLine="0"/>
              <w:jc w:val="center"/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  <w:t>Patient-to-nurse ratio</w:t>
            </w:r>
          </w:p>
        </w:tc>
      </w:tr>
      <w:tr w:rsidR="00816740" w:rsidRPr="00264CDE" w14:paraId="475D592C" w14:textId="77777777" w:rsidTr="001D5762">
        <w:tc>
          <w:tcPr>
            <w:tcW w:w="0" w:type="auto"/>
            <w:tcBorders>
              <w:bottom w:val="single" w:sz="8" w:space="0" w:color="auto"/>
            </w:tcBorders>
            <w:vAlign w:val="center"/>
            <w:hideMark/>
          </w:tcPr>
          <w:p w14:paraId="7C90B270" w14:textId="77777777" w:rsidR="00816740" w:rsidRPr="00264CDE" w:rsidRDefault="00816740" w:rsidP="001D5762">
            <w:pPr>
              <w:spacing w:line="240" w:lineRule="auto"/>
              <w:ind w:firstLine="0"/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  <w:t>Coefficient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  <w:hideMark/>
          </w:tcPr>
          <w:p w14:paraId="561A6421" w14:textId="77777777" w:rsidR="00816740" w:rsidRPr="00264CDE" w:rsidRDefault="00816740" w:rsidP="001D5762">
            <w:pPr>
              <w:spacing w:line="240" w:lineRule="auto"/>
              <w:ind w:firstLine="0"/>
              <w:jc w:val="center"/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  <w:t>Estimates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  <w:hideMark/>
          </w:tcPr>
          <w:p w14:paraId="4D802020" w14:textId="77777777" w:rsidR="00816740" w:rsidRPr="00264CDE" w:rsidRDefault="00816740" w:rsidP="001D5762">
            <w:pPr>
              <w:spacing w:line="240" w:lineRule="auto"/>
              <w:ind w:firstLine="0"/>
              <w:jc w:val="center"/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  <w:t>CI (95%)</w:t>
            </w:r>
          </w:p>
        </w:tc>
      </w:tr>
      <w:tr w:rsidR="00816740" w:rsidRPr="00264CDE" w14:paraId="4C0A27E5" w14:textId="77777777" w:rsidTr="001D5762">
        <w:tc>
          <w:tcPr>
            <w:tcW w:w="0" w:type="auto"/>
            <w:tcBorders>
              <w:top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332B5E3" w14:textId="77777777" w:rsidR="00816740" w:rsidRPr="00264CDE" w:rsidRDefault="00816740" w:rsidP="001D5762">
            <w:pPr>
              <w:spacing w:line="240" w:lineRule="auto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Intercept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B78BB8E" w14:textId="77777777" w:rsidR="00816740" w:rsidRPr="00264CDE" w:rsidRDefault="00816740" w:rsidP="001D5762">
            <w:pPr>
              <w:spacing w:line="240" w:lineRule="auto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11.083 </w:t>
            </w:r>
            <w:r w:rsidRPr="00264CDE">
              <w:rPr>
                <w:rFonts w:ascii="Times" w:eastAsia="Times New Roman" w:hAnsi="Times" w:cs="Arial"/>
                <w:sz w:val="20"/>
                <w:szCs w:val="20"/>
                <w:vertAlign w:val="superscript"/>
                <w:lang w:val="en-GB"/>
              </w:rPr>
              <w:t>***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1BFF440" w14:textId="77777777" w:rsidR="00816740" w:rsidRPr="00264CDE" w:rsidRDefault="00816740" w:rsidP="001D5762">
            <w:pPr>
              <w:spacing w:line="240" w:lineRule="auto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9.681 – 12.485</w:t>
            </w:r>
          </w:p>
        </w:tc>
      </w:tr>
      <w:tr w:rsidR="00816740" w:rsidRPr="00264CDE" w14:paraId="191EF119" w14:textId="77777777" w:rsidTr="001D5762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CA96491" w14:textId="77777777" w:rsidR="00816740" w:rsidRPr="00264CDE" w:rsidRDefault="00816740" w:rsidP="001D5762">
            <w:pPr>
              <w:spacing w:line="240" w:lineRule="auto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Skill &amp; Grade Mix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983E97D" w14:textId="77777777" w:rsidR="00816740" w:rsidRPr="00264CDE" w:rsidRDefault="00816740" w:rsidP="001D5762">
            <w:pPr>
              <w:spacing w:line="240" w:lineRule="auto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-0.047 </w:t>
            </w:r>
            <w:r w:rsidRPr="00264CDE">
              <w:rPr>
                <w:rFonts w:ascii="Times" w:eastAsia="Times New Roman" w:hAnsi="Times" w:cs="Arial"/>
                <w:sz w:val="20"/>
                <w:szCs w:val="20"/>
                <w:vertAlign w:val="superscript"/>
                <w:lang w:val="en-GB"/>
              </w:rPr>
              <w:t>**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4A13FF1" w14:textId="77777777" w:rsidR="00816740" w:rsidRPr="00264CDE" w:rsidRDefault="00816740" w:rsidP="001D5762">
            <w:pPr>
              <w:spacing w:line="240" w:lineRule="auto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063 – -0.031</w:t>
            </w:r>
          </w:p>
        </w:tc>
      </w:tr>
      <w:tr w:rsidR="00816740" w:rsidRPr="00264CDE" w14:paraId="4341BF25" w14:textId="77777777" w:rsidTr="001D5762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313F8D0" w14:textId="77777777" w:rsidR="00816740" w:rsidRPr="00264CDE" w:rsidRDefault="00816740" w:rsidP="001D5762">
            <w:pPr>
              <w:spacing w:line="240" w:lineRule="auto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Late shift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03D2E43" w14:textId="77777777" w:rsidR="00816740" w:rsidRPr="00264CDE" w:rsidRDefault="00816740" w:rsidP="001D5762">
            <w:pPr>
              <w:spacing w:line="240" w:lineRule="auto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1.766 </w:t>
            </w:r>
            <w:r w:rsidRPr="00264CDE">
              <w:rPr>
                <w:rFonts w:ascii="Times" w:eastAsia="Times New Roman" w:hAnsi="Times" w:cs="Arial"/>
                <w:sz w:val="20"/>
                <w:szCs w:val="20"/>
                <w:vertAlign w:val="superscript"/>
                <w:lang w:val="en-GB"/>
              </w:rPr>
              <w:t>**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6248CFF" w14:textId="77777777" w:rsidR="00816740" w:rsidRPr="00264CDE" w:rsidRDefault="00816740" w:rsidP="001D5762">
            <w:pPr>
              <w:spacing w:line="240" w:lineRule="auto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1.028 – 2.503</w:t>
            </w:r>
          </w:p>
        </w:tc>
      </w:tr>
      <w:tr w:rsidR="00816740" w:rsidRPr="00264CDE" w14:paraId="216E7A0F" w14:textId="77777777" w:rsidTr="001D5762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C4EC43C" w14:textId="1624725C" w:rsidR="00816740" w:rsidRPr="00264CDE" w:rsidRDefault="00816740" w:rsidP="001D5762">
            <w:pPr>
              <w:spacing w:line="240" w:lineRule="auto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Night </w:t>
            </w:r>
            <w:r w:rsidR="009A3DC1"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shift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4CB0AD1" w14:textId="77777777" w:rsidR="00816740" w:rsidRPr="00264CDE" w:rsidRDefault="00816740" w:rsidP="001D5762">
            <w:pPr>
              <w:spacing w:line="240" w:lineRule="auto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8.644 </w:t>
            </w:r>
            <w:r w:rsidRPr="00264CDE">
              <w:rPr>
                <w:rFonts w:ascii="Times" w:eastAsia="Times New Roman" w:hAnsi="Times" w:cs="Arial"/>
                <w:sz w:val="20"/>
                <w:szCs w:val="20"/>
                <w:vertAlign w:val="superscript"/>
                <w:lang w:val="en-GB"/>
              </w:rPr>
              <w:t>**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C6A9F4E" w14:textId="77777777" w:rsidR="00816740" w:rsidRPr="00264CDE" w:rsidRDefault="00816740" w:rsidP="001D5762">
            <w:pPr>
              <w:spacing w:line="240" w:lineRule="auto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7.682 – 9.607</w:t>
            </w:r>
          </w:p>
        </w:tc>
      </w:tr>
      <w:tr w:rsidR="00816740" w:rsidRPr="00264CDE" w14:paraId="497EF9DF" w14:textId="77777777" w:rsidTr="001D5762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64D5BB4" w14:textId="77777777" w:rsidR="00816740" w:rsidRPr="00264CDE" w:rsidRDefault="00816740" w:rsidP="001D5762">
            <w:pPr>
              <w:spacing w:line="240" w:lineRule="auto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Somatic diagnoses ratio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0C3E275" w14:textId="77777777" w:rsidR="00816740" w:rsidRPr="00264CDE" w:rsidRDefault="00816740" w:rsidP="001D5762">
            <w:pPr>
              <w:spacing w:line="240" w:lineRule="auto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-0.013 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5D362B7" w14:textId="77777777" w:rsidR="00816740" w:rsidRPr="00264CDE" w:rsidRDefault="00816740" w:rsidP="001D5762">
            <w:pPr>
              <w:spacing w:line="240" w:lineRule="auto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028 – 0.003</w:t>
            </w:r>
          </w:p>
        </w:tc>
      </w:tr>
      <w:tr w:rsidR="00816740" w:rsidRPr="00264CDE" w14:paraId="60918FB2" w14:textId="77777777" w:rsidTr="001D5762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744BAE7" w14:textId="77777777" w:rsidR="00816740" w:rsidRPr="00264CDE" w:rsidRDefault="00816740" w:rsidP="001D5762">
            <w:pPr>
              <w:spacing w:line="240" w:lineRule="auto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Turnover ratio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2C2F00F" w14:textId="77777777" w:rsidR="00816740" w:rsidRPr="00264CDE" w:rsidRDefault="00816740" w:rsidP="001D5762">
            <w:pPr>
              <w:spacing w:line="240" w:lineRule="auto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-0.033 </w:t>
            </w:r>
            <w:r w:rsidRPr="00264CDE">
              <w:rPr>
                <w:rFonts w:ascii="Times" w:eastAsia="Times New Roman" w:hAnsi="Times" w:cs="Arial"/>
                <w:sz w:val="20"/>
                <w:szCs w:val="20"/>
                <w:vertAlign w:val="superscript"/>
                <w:lang w:val="en-GB"/>
              </w:rPr>
              <w:t>**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B803581" w14:textId="77777777" w:rsidR="00816740" w:rsidRPr="00264CDE" w:rsidRDefault="00816740" w:rsidP="001D5762">
            <w:pPr>
              <w:spacing w:line="240" w:lineRule="auto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052 – -0.014</w:t>
            </w:r>
          </w:p>
        </w:tc>
      </w:tr>
      <w:tr w:rsidR="00816740" w:rsidRPr="00264CDE" w14:paraId="39C92736" w14:textId="77777777" w:rsidTr="001D5762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B4286D7" w14:textId="77777777" w:rsidR="00816740" w:rsidRPr="00264CDE" w:rsidRDefault="00816740" w:rsidP="001D5762">
            <w:pPr>
              <w:spacing w:line="240" w:lineRule="auto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Frequent deployment of temporary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23BC484" w14:textId="77777777" w:rsidR="00816740" w:rsidRPr="00264CDE" w:rsidRDefault="00816740" w:rsidP="001D5762">
            <w:pPr>
              <w:spacing w:line="240" w:lineRule="auto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0.692 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9EED0B2" w14:textId="77777777" w:rsidR="00816740" w:rsidRPr="00264CDE" w:rsidRDefault="00816740" w:rsidP="001D5762">
            <w:pPr>
              <w:spacing w:line="240" w:lineRule="auto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389 – 1.774</w:t>
            </w:r>
          </w:p>
        </w:tc>
      </w:tr>
      <w:tr w:rsidR="00816740" w:rsidRPr="00264CDE" w14:paraId="08E9B2C8" w14:textId="77777777" w:rsidTr="001D5762">
        <w:tc>
          <w:tcPr>
            <w:tcW w:w="0" w:type="auto"/>
            <w:gridSpan w:val="3"/>
            <w:tcMar>
              <w:top w:w="192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4F227B1" w14:textId="77777777" w:rsidR="00816740" w:rsidRPr="00264CDE" w:rsidRDefault="00816740" w:rsidP="001D5762">
            <w:pPr>
              <w:spacing w:line="240" w:lineRule="auto"/>
              <w:ind w:firstLine="0"/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  <w:t>Random Effects</w:t>
            </w:r>
          </w:p>
        </w:tc>
      </w:tr>
      <w:tr w:rsidR="00816740" w:rsidRPr="00264CDE" w14:paraId="26CECE92" w14:textId="77777777" w:rsidTr="001D5762">
        <w:tc>
          <w:tcPr>
            <w:tcW w:w="0" w:type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087C5157" w14:textId="77777777" w:rsidR="00816740" w:rsidRPr="00264CDE" w:rsidRDefault="00816740" w:rsidP="001D5762">
            <w:pPr>
              <w:spacing w:line="240" w:lineRule="auto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σ</w:t>
            </w:r>
            <w:r w:rsidRPr="00264CDE">
              <w:rPr>
                <w:rFonts w:ascii="Times" w:eastAsia="Times New Roman" w:hAnsi="Times" w:cs="Arial"/>
                <w:sz w:val="20"/>
                <w:szCs w:val="20"/>
                <w:vertAlign w:val="superscript"/>
                <w:lang w:val="en-GB"/>
              </w:rPr>
              <w:t>2</w:t>
            </w:r>
          </w:p>
        </w:tc>
        <w:tc>
          <w:tcPr>
            <w:tcW w:w="0" w:type="auto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449304D" w14:textId="77777777" w:rsidR="00816740" w:rsidRPr="00264CDE" w:rsidRDefault="00816740" w:rsidP="001D5762">
            <w:pPr>
              <w:spacing w:line="240" w:lineRule="auto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15.81</w:t>
            </w:r>
          </w:p>
        </w:tc>
      </w:tr>
      <w:tr w:rsidR="00816740" w:rsidRPr="00264CDE" w14:paraId="1B43F079" w14:textId="77777777" w:rsidTr="001D5762">
        <w:tc>
          <w:tcPr>
            <w:tcW w:w="0" w:type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66D76D49" w14:textId="77777777" w:rsidR="00816740" w:rsidRPr="00264CDE" w:rsidRDefault="00816740" w:rsidP="001D5762">
            <w:pPr>
              <w:spacing w:line="240" w:lineRule="auto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τ</w:t>
            </w:r>
            <w:r w:rsidRPr="00264CDE">
              <w:rPr>
                <w:rFonts w:ascii="Times" w:eastAsia="Times New Roman" w:hAnsi="Times" w:cs="Arial"/>
                <w:sz w:val="20"/>
                <w:szCs w:val="20"/>
                <w:vertAlign w:val="subscript"/>
                <w:lang w:val="en-GB"/>
              </w:rPr>
              <w:t>00</w:t>
            </w: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264CDE">
              <w:rPr>
                <w:rFonts w:ascii="Times" w:eastAsia="Times New Roman" w:hAnsi="Times" w:cs="Arial"/>
                <w:sz w:val="20"/>
                <w:szCs w:val="20"/>
                <w:vertAlign w:val="subscript"/>
                <w:lang w:val="en-GB"/>
              </w:rPr>
              <w:t>unit_code</w:t>
            </w:r>
            <w:proofErr w:type="spellEnd"/>
          </w:p>
        </w:tc>
        <w:tc>
          <w:tcPr>
            <w:tcW w:w="0" w:type="auto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718876D6" w14:textId="77777777" w:rsidR="00816740" w:rsidRPr="00264CDE" w:rsidRDefault="00816740" w:rsidP="001D5762">
            <w:pPr>
              <w:spacing w:line="240" w:lineRule="auto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2.19</w:t>
            </w:r>
          </w:p>
        </w:tc>
      </w:tr>
      <w:tr w:rsidR="00816740" w:rsidRPr="00264CDE" w14:paraId="020F0088" w14:textId="77777777" w:rsidTr="001D5762">
        <w:tc>
          <w:tcPr>
            <w:tcW w:w="0" w:type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86D07D5" w14:textId="77777777" w:rsidR="00816740" w:rsidRPr="00264CDE" w:rsidRDefault="00816740" w:rsidP="001D5762">
            <w:pPr>
              <w:spacing w:line="240" w:lineRule="auto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ICC</w:t>
            </w:r>
          </w:p>
        </w:tc>
        <w:tc>
          <w:tcPr>
            <w:tcW w:w="0" w:type="auto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9D240DC" w14:textId="77777777" w:rsidR="00816740" w:rsidRPr="00264CDE" w:rsidRDefault="00816740" w:rsidP="001D5762">
            <w:pPr>
              <w:spacing w:line="240" w:lineRule="auto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0.12</w:t>
            </w:r>
          </w:p>
        </w:tc>
      </w:tr>
      <w:tr w:rsidR="00816740" w:rsidRPr="00264CDE" w14:paraId="7781F4C6" w14:textId="77777777" w:rsidTr="001D5762">
        <w:tc>
          <w:tcPr>
            <w:tcW w:w="0" w:type="auto"/>
            <w:tcBorders>
              <w:bottom w:val="single" w:sz="4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4941542" w14:textId="77777777" w:rsidR="00816740" w:rsidRPr="00264CDE" w:rsidRDefault="00816740" w:rsidP="001D5762">
            <w:pPr>
              <w:spacing w:line="240" w:lineRule="auto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N </w:t>
            </w:r>
            <w:proofErr w:type="spellStart"/>
            <w:r w:rsidRPr="00264CDE">
              <w:rPr>
                <w:rFonts w:ascii="Times" w:eastAsia="Times New Roman" w:hAnsi="Times" w:cs="Arial"/>
                <w:sz w:val="20"/>
                <w:szCs w:val="20"/>
                <w:vertAlign w:val="subscript"/>
                <w:lang w:val="en-GB"/>
              </w:rPr>
              <w:t>unit_code</w:t>
            </w:r>
            <w:proofErr w:type="spellEnd"/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0005322" w14:textId="77777777" w:rsidR="00816740" w:rsidRPr="00264CDE" w:rsidRDefault="00816740" w:rsidP="001D5762">
            <w:pPr>
              <w:spacing w:line="240" w:lineRule="auto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79</w:t>
            </w:r>
          </w:p>
        </w:tc>
      </w:tr>
      <w:tr w:rsidR="00816740" w:rsidRPr="00264CDE" w14:paraId="1BE8BF04" w14:textId="77777777" w:rsidTr="001D5762">
        <w:tc>
          <w:tcPr>
            <w:tcW w:w="0" w:type="auto"/>
            <w:tcBorders>
              <w:top w:val="single" w:sz="4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4F983D53" w14:textId="77777777" w:rsidR="00816740" w:rsidRPr="00264CDE" w:rsidRDefault="00816740" w:rsidP="001D5762">
            <w:pPr>
              <w:spacing w:line="240" w:lineRule="auto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Observations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E757A7D" w14:textId="77777777" w:rsidR="00816740" w:rsidRPr="00264CDE" w:rsidRDefault="00816740" w:rsidP="001D5762">
            <w:pPr>
              <w:spacing w:line="240" w:lineRule="auto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598</w:t>
            </w:r>
          </w:p>
        </w:tc>
      </w:tr>
      <w:tr w:rsidR="00816740" w:rsidRPr="00264CDE" w14:paraId="050F82F8" w14:textId="77777777" w:rsidTr="001D5762">
        <w:tc>
          <w:tcPr>
            <w:tcW w:w="0" w:type="auto"/>
            <w:tcBorders>
              <w:bottom w:val="single" w:sz="8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4AF4B95F" w14:textId="77777777" w:rsidR="00816740" w:rsidRPr="00264CDE" w:rsidRDefault="00816740" w:rsidP="001D5762">
            <w:pPr>
              <w:spacing w:line="240" w:lineRule="auto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Marginal R</w:t>
            </w:r>
            <w:r w:rsidRPr="00264CDE">
              <w:rPr>
                <w:rFonts w:ascii="Times" w:eastAsia="Times New Roman" w:hAnsi="Times" w:cs="Arial"/>
                <w:sz w:val="20"/>
                <w:szCs w:val="20"/>
                <w:vertAlign w:val="superscript"/>
                <w:lang w:val="en-GB"/>
              </w:rPr>
              <w:t>2</w:t>
            </w: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 / Conditional R</w:t>
            </w:r>
            <w:r w:rsidRPr="00264CDE">
              <w:rPr>
                <w:rFonts w:ascii="Times" w:eastAsia="Times New Roman" w:hAnsi="Times" w:cs="Arial"/>
                <w:sz w:val="20"/>
                <w:szCs w:val="20"/>
                <w:vertAlign w:val="superscript"/>
                <w:lang w:val="en-GB"/>
              </w:rPr>
              <w:t>2</w:t>
            </w:r>
          </w:p>
        </w:tc>
        <w:tc>
          <w:tcPr>
            <w:tcW w:w="0" w:type="auto"/>
            <w:gridSpan w:val="2"/>
            <w:tcBorders>
              <w:bottom w:val="single" w:sz="8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9783ED7" w14:textId="77777777" w:rsidR="00816740" w:rsidRPr="00264CDE" w:rsidRDefault="00816740" w:rsidP="001D5762">
            <w:pPr>
              <w:spacing w:line="240" w:lineRule="auto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264CDE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0.383 / 0.458</w:t>
            </w:r>
          </w:p>
        </w:tc>
      </w:tr>
    </w:tbl>
    <w:p w14:paraId="3F2014CC" w14:textId="77777777" w:rsidR="00816740" w:rsidRPr="00264CDE" w:rsidRDefault="00816740" w:rsidP="00816740">
      <w:pPr>
        <w:tabs>
          <w:tab w:val="left" w:pos="1843"/>
        </w:tabs>
        <w:spacing w:after="80" w:line="240" w:lineRule="auto"/>
        <w:ind w:firstLine="0"/>
        <w:rPr>
          <w:rFonts w:ascii="Times" w:hAnsi="Times" w:cs="Arial"/>
          <w:sz w:val="20"/>
          <w:szCs w:val="20"/>
          <w:lang w:val="en-GB"/>
        </w:rPr>
      </w:pPr>
      <w:r w:rsidRPr="00264CDE">
        <w:rPr>
          <w:rFonts w:ascii="Times" w:hAnsi="Times" w:cs="Arial"/>
          <w:i/>
          <w:iCs/>
          <w:sz w:val="20"/>
          <w:szCs w:val="20"/>
          <w:lang w:val="en-GB"/>
        </w:rPr>
        <w:t>Note</w:t>
      </w:r>
      <w:r w:rsidRPr="00264CDE">
        <w:rPr>
          <w:rFonts w:ascii="Times" w:hAnsi="Times" w:cs="Arial"/>
          <w:sz w:val="20"/>
          <w:szCs w:val="20"/>
          <w:lang w:val="en-GB"/>
        </w:rPr>
        <w:t xml:space="preserve">. </w:t>
      </w:r>
      <w:r w:rsidRPr="00264CDE">
        <w:rPr>
          <w:rFonts w:ascii="Times" w:eastAsia="Times New Roman" w:hAnsi="Times" w:cs="Arial"/>
          <w:sz w:val="20"/>
          <w:szCs w:val="20"/>
          <w:lang w:val="en-GB"/>
        </w:rPr>
        <w:t>CI = confidence interval</w:t>
      </w:r>
      <w:r w:rsidRPr="00264CDE">
        <w:rPr>
          <w:rFonts w:ascii="Times" w:hAnsi="Times" w:cs="Arial"/>
          <w:sz w:val="20"/>
          <w:szCs w:val="20"/>
          <w:lang w:val="en-GB"/>
        </w:rPr>
        <w:t>; σ</w:t>
      </w:r>
      <w:r w:rsidRPr="00264CDE">
        <w:rPr>
          <w:rFonts w:ascii="Times" w:hAnsi="Times" w:cs="Arial"/>
          <w:sz w:val="20"/>
          <w:szCs w:val="20"/>
          <w:vertAlign w:val="superscript"/>
          <w:lang w:val="en-GB"/>
        </w:rPr>
        <w:t>2</w:t>
      </w:r>
      <w:r w:rsidRPr="00264CDE">
        <w:rPr>
          <w:rFonts w:ascii="Times" w:hAnsi="Times" w:cs="Arial"/>
          <w:sz w:val="20"/>
          <w:szCs w:val="20"/>
          <w:lang w:val="en-GB"/>
        </w:rPr>
        <w:t xml:space="preserve"> = residual variance; </w:t>
      </w:r>
    </w:p>
    <w:p w14:paraId="4CCAB27F" w14:textId="77777777" w:rsidR="00816740" w:rsidRPr="00264CDE" w:rsidRDefault="00816740" w:rsidP="00816740">
      <w:pPr>
        <w:tabs>
          <w:tab w:val="left" w:pos="1843"/>
        </w:tabs>
        <w:spacing w:after="80" w:line="240" w:lineRule="auto"/>
        <w:ind w:firstLine="0"/>
        <w:rPr>
          <w:rFonts w:ascii="Times" w:hAnsi="Times" w:cs="Arial"/>
          <w:sz w:val="20"/>
          <w:szCs w:val="20"/>
          <w:lang w:val="en-GB"/>
        </w:rPr>
      </w:pPr>
      <w:r w:rsidRPr="00264CDE">
        <w:rPr>
          <w:rFonts w:ascii="Times" w:eastAsia="Times New Roman" w:hAnsi="Times" w:cs="Arial"/>
          <w:sz w:val="20"/>
          <w:szCs w:val="20"/>
          <w:lang w:val="en-GB"/>
        </w:rPr>
        <w:t>τ =</w:t>
      </w:r>
      <w:r w:rsidRPr="00264CDE">
        <w:rPr>
          <w:rFonts w:ascii="Times" w:hAnsi="Times" w:cs="Arial"/>
          <w:lang w:val="en-GB"/>
        </w:rPr>
        <w:t xml:space="preserve"> </w:t>
      </w:r>
      <w:r w:rsidRPr="00264CDE">
        <w:rPr>
          <w:rFonts w:ascii="Times" w:eastAsia="Times New Roman" w:hAnsi="Times" w:cs="Arial"/>
          <w:sz w:val="20"/>
          <w:szCs w:val="20"/>
          <w:lang w:val="en-GB"/>
        </w:rPr>
        <w:t xml:space="preserve">rank correlation coefficient; </w:t>
      </w:r>
      <w:r w:rsidRPr="00264CDE">
        <w:rPr>
          <w:rFonts w:ascii="Times" w:hAnsi="Times" w:cs="Arial"/>
          <w:sz w:val="20"/>
          <w:szCs w:val="20"/>
          <w:lang w:val="en-GB"/>
        </w:rPr>
        <w:t xml:space="preserve">ICC = Interclass correlation; </w:t>
      </w:r>
    </w:p>
    <w:p w14:paraId="7C3C8985" w14:textId="6F8629F2" w:rsidR="000629B4" w:rsidRPr="00264CDE" w:rsidRDefault="00816740" w:rsidP="00816740">
      <w:pPr>
        <w:tabs>
          <w:tab w:val="left" w:pos="1843"/>
        </w:tabs>
        <w:spacing w:after="360" w:line="240" w:lineRule="auto"/>
        <w:ind w:firstLine="0"/>
        <w:rPr>
          <w:rFonts w:ascii="Times" w:eastAsia="Times New Roman" w:hAnsi="Times" w:cs="Arial"/>
          <w:sz w:val="20"/>
          <w:szCs w:val="20"/>
          <w:lang w:val="en-GB"/>
        </w:rPr>
      </w:pPr>
      <w:r w:rsidRPr="00264CDE">
        <w:rPr>
          <w:rFonts w:ascii="Times" w:eastAsia="Times New Roman" w:hAnsi="Times" w:cs="Arial"/>
          <w:sz w:val="20"/>
          <w:szCs w:val="20"/>
          <w:lang w:val="en-GB"/>
        </w:rPr>
        <w:t>N = number; R</w:t>
      </w:r>
      <w:r w:rsidRPr="00264CDE">
        <w:rPr>
          <w:rFonts w:ascii="Times" w:eastAsia="Times New Roman" w:hAnsi="Times" w:cs="Arial"/>
          <w:sz w:val="20"/>
          <w:szCs w:val="20"/>
          <w:vertAlign w:val="superscript"/>
          <w:lang w:val="en-GB"/>
        </w:rPr>
        <w:t>2</w:t>
      </w:r>
      <w:r w:rsidRPr="00264CDE">
        <w:rPr>
          <w:rFonts w:ascii="Times" w:eastAsia="Times New Roman" w:hAnsi="Times" w:cs="Arial"/>
          <w:sz w:val="20"/>
          <w:szCs w:val="20"/>
          <w:lang w:val="en-GB"/>
        </w:rPr>
        <w:t xml:space="preserve"> = R-squared; * p &lt; 0.05; ** p &lt; 0.01; *** p &lt; 0.001</w:t>
      </w:r>
    </w:p>
    <w:sectPr w:rsidR="000629B4" w:rsidRPr="00264CDE" w:rsidSect="00644CCC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zACILC1NLcwMLcyUdpeDU4uLM/DyQAqNaAJx/NjcsAAAA"/>
  </w:docVars>
  <w:rsids>
    <w:rsidRoot w:val="00627A59"/>
    <w:rsid w:val="000629B4"/>
    <w:rsid w:val="000F13E5"/>
    <w:rsid w:val="00264CDE"/>
    <w:rsid w:val="00627A59"/>
    <w:rsid w:val="00644CCC"/>
    <w:rsid w:val="007C55E8"/>
    <w:rsid w:val="00816740"/>
    <w:rsid w:val="009A3DC1"/>
    <w:rsid w:val="00D01F1F"/>
    <w:rsid w:val="00D936E7"/>
    <w:rsid w:val="00FB1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CE40964"/>
  <w15:chartTrackingRefBased/>
  <w15:docId w15:val="{C71A2AF1-001C-43B8-8CD3-B4CCAB623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27A59"/>
    <w:pPr>
      <w:spacing w:after="0" w:line="480" w:lineRule="auto"/>
      <w:ind w:firstLine="709"/>
    </w:pPr>
    <w:rPr>
      <w:rFonts w:ascii="Times New Roman" w:hAnsi="Times New Roman"/>
      <w:lang w:val="de-CH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Beschriftung">
    <w:name w:val="caption"/>
    <w:basedOn w:val="Standard"/>
    <w:next w:val="Standard"/>
    <w:uiPriority w:val="35"/>
    <w:unhideWhenUsed/>
    <w:qFormat/>
    <w:rsid w:val="00627A59"/>
    <w:pPr>
      <w:spacing w:before="240" w:after="80" w:line="276" w:lineRule="auto"/>
      <w:ind w:firstLine="0"/>
    </w:pPr>
    <w:rPr>
      <w:b/>
      <w:iCs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01F1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D01F1F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D01F1F"/>
    <w:rPr>
      <w:rFonts w:ascii="Times New Roman" w:hAnsi="Times New Roman"/>
      <w:sz w:val="20"/>
      <w:szCs w:val="20"/>
      <w:lang w:val="de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5</Words>
  <Characters>660</Characters>
  <Application>Microsoft Office Word</Application>
  <DocSecurity>0</DocSecurity>
  <Lines>5</Lines>
  <Paragraphs>1</Paragraphs>
  <ScaleCrop>false</ScaleCrop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el Oliveira</dc:creator>
  <cp:keywords/>
  <dc:description/>
  <cp:lastModifiedBy>Leonel Oliveira</cp:lastModifiedBy>
  <cp:revision>5</cp:revision>
  <dcterms:created xsi:type="dcterms:W3CDTF">2022-10-31T09:27:00Z</dcterms:created>
  <dcterms:modified xsi:type="dcterms:W3CDTF">2022-12-03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3e9421-df4d-467c-8c2b-8f5d2b1494c0</vt:lpwstr>
  </property>
  <property fmtid="{D5CDD505-2E9C-101B-9397-08002B2CF9AE}" pid="3" name="FileId">
    <vt:lpwstr>1926266</vt:lpwstr>
  </property>
  <property fmtid="{D5CDD505-2E9C-101B-9397-08002B2CF9AE}" pid="4" name="ProjectId">
    <vt:lpwstr>0</vt:lpwstr>
  </property>
  <property fmtid="{D5CDD505-2E9C-101B-9397-08002B2CF9AE}" pid="5" name="InsertAsFootnote">
    <vt:lpwstr>False</vt:lpwstr>
  </property>
  <property fmtid="{D5CDD505-2E9C-101B-9397-08002B2CF9AE}" pid="6" name="StyleId">
    <vt:lpwstr>http://www.zotero.org/styles/vancouver</vt:lpwstr>
  </property>
</Properties>
</file>